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82BC2" w:rsidRPr="00500692" w:rsidRDefault="00870544" w:rsidP="00500692">
      <w:pPr>
        <w:spacing w:line="480" w:lineRule="auto"/>
        <w:rPr>
          <w:rFonts w:ascii="Times New Roman" w:hAnsi="Times New Roman" w:cs="Times New Roman"/>
          <w:szCs w:val="21"/>
        </w:rPr>
      </w:pPr>
      <w:bookmarkStart w:id="0" w:name="_GoBack"/>
      <w:bookmarkEnd w:id="0"/>
      <w:r w:rsidRPr="006B730F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sz w:val="24"/>
          <w:szCs w:val="24"/>
        </w:rPr>
        <w:t>S2</w:t>
      </w:r>
      <w:r w:rsidRPr="006B730F">
        <w:rPr>
          <w:rFonts w:ascii="Times New Roman" w:hAnsi="Times New Roman" w:cs="Times New Roman" w:hint="eastAsia"/>
          <w:b/>
          <w:sz w:val="24"/>
          <w:szCs w:val="24"/>
        </w:rPr>
        <w:t>.</w:t>
      </w:r>
      <w:r w:rsidRPr="00597B7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56E51" w:rsidRPr="00500692">
        <w:rPr>
          <w:rFonts w:ascii="Times New Roman" w:hAnsi="Times New Roman" w:cs="Times New Roman"/>
          <w:sz w:val="24"/>
          <w:szCs w:val="24"/>
        </w:rPr>
        <w:t xml:space="preserve">Extract </w:t>
      </w:r>
      <w:r w:rsidRPr="00500692">
        <w:rPr>
          <w:rFonts w:ascii="Times New Roman" w:hAnsi="Times New Roman" w:cs="Times New Roman"/>
          <w:sz w:val="24"/>
          <w:szCs w:val="24"/>
        </w:rPr>
        <w:t>recover</w:t>
      </w:r>
      <w:r w:rsidR="00500692" w:rsidRPr="00500692">
        <w:rPr>
          <w:rFonts w:ascii="Times New Roman" w:hAnsi="Times New Roman" w:cs="Times New Roman" w:hint="eastAsia"/>
          <w:sz w:val="24"/>
          <w:szCs w:val="24"/>
        </w:rPr>
        <w:t>ies</w:t>
      </w:r>
      <w:r w:rsidR="00B56E51" w:rsidRPr="00500692">
        <w:rPr>
          <w:rFonts w:ascii="Times New Roman" w:hAnsi="Times New Roman" w:cs="Times New Roman"/>
          <w:sz w:val="24"/>
          <w:szCs w:val="24"/>
        </w:rPr>
        <w:t xml:space="preserve"> </w:t>
      </w:r>
      <w:r w:rsidRPr="00500692">
        <w:rPr>
          <w:rFonts w:ascii="Times New Roman" w:hAnsi="Times New Roman" w:cs="Times New Roman"/>
          <w:sz w:val="24"/>
          <w:szCs w:val="24"/>
        </w:rPr>
        <w:t>and matrix effect</w:t>
      </w:r>
      <w:r w:rsidR="00500692" w:rsidRPr="00500692">
        <w:rPr>
          <w:rFonts w:ascii="Times New Roman" w:hAnsi="Times New Roman" w:cs="Times New Roman"/>
          <w:sz w:val="24"/>
          <w:szCs w:val="24"/>
        </w:rPr>
        <w:t>s</w:t>
      </w:r>
      <w:r w:rsidRPr="00500692">
        <w:rPr>
          <w:rFonts w:ascii="Times New Roman" w:hAnsi="Times New Roman" w:cs="Times New Roman"/>
          <w:sz w:val="24"/>
          <w:szCs w:val="24"/>
        </w:rPr>
        <w:t xml:space="preserve"> of </w:t>
      </w:r>
      <w:r w:rsidR="00B56E51" w:rsidRPr="00500692">
        <w:rPr>
          <w:rFonts w:ascii="Times New Roman" w:hAnsi="Times New Roman" w:cs="Times New Roman"/>
          <w:sz w:val="24"/>
          <w:szCs w:val="24"/>
        </w:rPr>
        <w:t>the three analytes</w:t>
      </w:r>
      <w:r w:rsidRPr="00500692">
        <w:rPr>
          <w:rFonts w:ascii="Times New Roman" w:hAnsi="Times New Roman" w:cs="Times New Roman"/>
          <w:sz w:val="24"/>
          <w:szCs w:val="24"/>
        </w:rPr>
        <w:t xml:space="preserve"> in rat plasma</w:t>
      </w:r>
      <w:r w:rsidR="00E611E7">
        <w:rPr>
          <w:rFonts w:ascii="Times New Roman" w:hAnsi="Times New Roman" w:cs="Times New Roman"/>
          <w:sz w:val="24"/>
          <w:szCs w:val="24"/>
        </w:rPr>
        <w:t xml:space="preserve"> (n = 6)</w:t>
      </w:r>
      <w:r w:rsidRPr="00500692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W w:w="7655" w:type="dxa"/>
        <w:jc w:val="center"/>
        <w:tblLook w:val="04A0" w:firstRow="1" w:lastRow="0" w:firstColumn="1" w:lastColumn="0" w:noHBand="0" w:noVBand="1"/>
      </w:tblPr>
      <w:tblGrid>
        <w:gridCol w:w="1985"/>
        <w:gridCol w:w="1559"/>
        <w:gridCol w:w="1559"/>
        <w:gridCol w:w="709"/>
        <w:gridCol w:w="1276"/>
        <w:gridCol w:w="625"/>
      </w:tblGrid>
      <w:tr w:rsidR="00F13007" w:rsidRPr="00500692" w:rsidTr="00500692">
        <w:trPr>
          <w:trHeight w:val="280"/>
          <w:jc w:val="center"/>
        </w:trPr>
        <w:tc>
          <w:tcPr>
            <w:tcW w:w="1985" w:type="dxa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13007" w:rsidRPr="00500692" w:rsidRDefault="00F13007" w:rsidP="00F1300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ompounds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13007" w:rsidRPr="00500692" w:rsidRDefault="00F13007" w:rsidP="00C96F9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Nominal Conc. (ng/m</w:t>
            </w:r>
            <w:r w:rsidR="00C96F94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L</w:t>
            </w: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)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13007" w:rsidRPr="00500692" w:rsidRDefault="00F13007" w:rsidP="00F1300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Extract recovery (%)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13007" w:rsidRPr="00500692" w:rsidRDefault="00F13007" w:rsidP="00F1300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RSD (%)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13007" w:rsidRPr="00500692" w:rsidRDefault="00F13007" w:rsidP="00F1300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atrix effect (%)</w:t>
            </w: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13007" w:rsidRPr="00500692" w:rsidRDefault="00F13007" w:rsidP="00F1300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RSD (%)</w:t>
            </w:r>
          </w:p>
        </w:tc>
      </w:tr>
      <w:tr w:rsidR="00F13007" w:rsidRPr="00500692" w:rsidTr="00500692">
        <w:trPr>
          <w:trHeight w:val="290"/>
          <w:jc w:val="center"/>
        </w:trPr>
        <w:tc>
          <w:tcPr>
            <w:tcW w:w="1985" w:type="dxa"/>
            <w:vMerge w:val="restart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13007" w:rsidRPr="00500692" w:rsidRDefault="00F13007" w:rsidP="00F1300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Quercetin (Qr)</w:t>
            </w:r>
          </w:p>
        </w:tc>
        <w:tc>
          <w:tcPr>
            <w:tcW w:w="1559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:rsidR="00F13007" w:rsidRPr="00500692" w:rsidRDefault="00F13007" w:rsidP="00F13007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65.6</w:t>
            </w:r>
          </w:p>
        </w:tc>
        <w:tc>
          <w:tcPr>
            <w:tcW w:w="1559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:rsidR="00F13007" w:rsidRPr="00500692" w:rsidRDefault="00F13007" w:rsidP="00F1300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79.2±3.5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3007" w:rsidRPr="00500692" w:rsidRDefault="00F13007" w:rsidP="00F13007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4.4 </w:t>
            </w:r>
          </w:p>
        </w:tc>
        <w:tc>
          <w:tcPr>
            <w:tcW w:w="1276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:rsidR="00F13007" w:rsidRPr="00500692" w:rsidRDefault="00F13007" w:rsidP="00F1300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96.8±6.5</w:t>
            </w:r>
          </w:p>
        </w:tc>
        <w:tc>
          <w:tcPr>
            <w:tcW w:w="56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3007" w:rsidRPr="00500692" w:rsidRDefault="00F13007" w:rsidP="00F13007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6.7 </w:t>
            </w:r>
          </w:p>
        </w:tc>
      </w:tr>
      <w:tr w:rsidR="00F13007" w:rsidRPr="00500692" w:rsidTr="00BA5AFB">
        <w:trPr>
          <w:trHeight w:val="260"/>
          <w:jc w:val="center"/>
        </w:trPr>
        <w:tc>
          <w:tcPr>
            <w:tcW w:w="1985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F13007" w:rsidRPr="00500692" w:rsidRDefault="00F13007" w:rsidP="00F130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13007" w:rsidRPr="00500692" w:rsidRDefault="00F13007" w:rsidP="00F13007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525.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13007" w:rsidRPr="00500692" w:rsidRDefault="00F13007" w:rsidP="00F1300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71.9±6.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3007" w:rsidRPr="00500692" w:rsidRDefault="00F13007" w:rsidP="00F13007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9.2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13007" w:rsidRPr="00500692" w:rsidRDefault="00F13007" w:rsidP="00F1300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01.4±9.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3007" w:rsidRPr="00500692" w:rsidRDefault="00F13007" w:rsidP="00F13007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9.2 </w:t>
            </w:r>
          </w:p>
        </w:tc>
      </w:tr>
      <w:tr w:rsidR="00F13007" w:rsidRPr="00500692" w:rsidTr="00BA5AFB">
        <w:trPr>
          <w:trHeight w:val="270"/>
          <w:jc w:val="center"/>
        </w:trPr>
        <w:tc>
          <w:tcPr>
            <w:tcW w:w="1985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F13007" w:rsidRPr="00500692" w:rsidRDefault="00F13007" w:rsidP="00F130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13007" w:rsidRPr="00500692" w:rsidRDefault="00F13007" w:rsidP="00F13007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8400.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13007" w:rsidRPr="00500692" w:rsidRDefault="00F13007" w:rsidP="00F1300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73.3±7.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3007" w:rsidRPr="00500692" w:rsidRDefault="00F13007" w:rsidP="00F13007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10.3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13007" w:rsidRPr="00500692" w:rsidRDefault="00F13007" w:rsidP="00F1300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04.7±5.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3007" w:rsidRPr="00500692" w:rsidRDefault="00F13007" w:rsidP="00F13007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5.3 </w:t>
            </w:r>
          </w:p>
        </w:tc>
      </w:tr>
      <w:tr w:rsidR="00F13007" w:rsidRPr="00500692" w:rsidTr="00BA5AFB">
        <w:trPr>
          <w:trHeight w:val="280"/>
          <w:jc w:val="center"/>
        </w:trPr>
        <w:tc>
          <w:tcPr>
            <w:tcW w:w="198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13007" w:rsidRPr="00500692" w:rsidRDefault="00F13007" w:rsidP="00F1300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Isoquercitrin (IQ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13007" w:rsidRPr="00500692" w:rsidRDefault="00F13007" w:rsidP="00F13007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48.8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13007" w:rsidRPr="00500692" w:rsidRDefault="00F13007" w:rsidP="00F1300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76.9±6.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13007" w:rsidRPr="00500692" w:rsidRDefault="00F13007" w:rsidP="00F13007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8.2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13007" w:rsidRPr="00500692" w:rsidRDefault="00F13007" w:rsidP="00F1300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03.5±7.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13007" w:rsidRPr="00500692" w:rsidRDefault="00F13007" w:rsidP="00F13007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7.2 </w:t>
            </w:r>
          </w:p>
        </w:tc>
      </w:tr>
      <w:tr w:rsidR="00F13007" w:rsidRPr="00500692" w:rsidTr="00BA5AFB">
        <w:trPr>
          <w:trHeight w:val="280"/>
          <w:jc w:val="center"/>
        </w:trPr>
        <w:tc>
          <w:tcPr>
            <w:tcW w:w="198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13007" w:rsidRPr="00500692" w:rsidRDefault="00F13007" w:rsidP="00F130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13007" w:rsidRPr="00500692" w:rsidRDefault="00F13007" w:rsidP="00F13007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244.0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13007" w:rsidRPr="00500692" w:rsidRDefault="00F13007" w:rsidP="00F1300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75.2±7.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13007" w:rsidRPr="00500692" w:rsidRDefault="00F13007" w:rsidP="00F13007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9.8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13007" w:rsidRPr="00500692" w:rsidRDefault="00F13007" w:rsidP="00F1300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06.5±5.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13007" w:rsidRPr="00500692" w:rsidRDefault="00F13007" w:rsidP="00F13007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4.8 </w:t>
            </w:r>
          </w:p>
        </w:tc>
      </w:tr>
      <w:tr w:rsidR="00F13007" w:rsidRPr="00500692" w:rsidTr="00BA5AFB">
        <w:trPr>
          <w:trHeight w:val="280"/>
          <w:jc w:val="center"/>
        </w:trPr>
        <w:tc>
          <w:tcPr>
            <w:tcW w:w="198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13007" w:rsidRPr="00500692" w:rsidRDefault="00F13007" w:rsidP="00F130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13007" w:rsidRPr="00500692" w:rsidRDefault="00F13007" w:rsidP="00F13007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976.0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13007" w:rsidRPr="00500692" w:rsidRDefault="00F13007" w:rsidP="00F1300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68.9±8.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13007" w:rsidRPr="00500692" w:rsidRDefault="00F13007" w:rsidP="00F13007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12.7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13007" w:rsidRPr="00500692" w:rsidRDefault="00F13007" w:rsidP="00F1300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01.4±5.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13007" w:rsidRPr="00500692" w:rsidRDefault="00F13007" w:rsidP="00F13007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5.5 </w:t>
            </w:r>
          </w:p>
        </w:tc>
      </w:tr>
      <w:tr w:rsidR="00F13007" w:rsidRPr="00500692" w:rsidTr="00BA5AFB">
        <w:trPr>
          <w:trHeight w:val="280"/>
          <w:jc w:val="center"/>
        </w:trPr>
        <w:tc>
          <w:tcPr>
            <w:tcW w:w="1985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:rsidR="00F13007" w:rsidRPr="00500692" w:rsidRDefault="00F13007" w:rsidP="00F1300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Quercetin-3-O-</w:t>
            </w:r>
            <w:r w:rsidRPr="00500692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21"/>
              </w:rPr>
              <w:t>β</w:t>
            </w: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-D-glucuronide (QG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13007" w:rsidRPr="00500692" w:rsidRDefault="00F13007" w:rsidP="00F13007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100.0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13007" w:rsidRPr="00500692" w:rsidRDefault="00F13007" w:rsidP="00F1300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70.2±5.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13007" w:rsidRPr="00500692" w:rsidRDefault="00F13007" w:rsidP="00F13007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7.1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13007" w:rsidRPr="00500692" w:rsidRDefault="00F13007" w:rsidP="00F1300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01.2±10.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13007" w:rsidRPr="00500692" w:rsidRDefault="00F13007" w:rsidP="00F13007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10.8 </w:t>
            </w:r>
          </w:p>
        </w:tc>
      </w:tr>
      <w:tr w:rsidR="00F13007" w:rsidRPr="00500692" w:rsidTr="00BA5AFB">
        <w:trPr>
          <w:trHeight w:val="280"/>
          <w:jc w:val="center"/>
        </w:trPr>
        <w:tc>
          <w:tcPr>
            <w:tcW w:w="198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F13007" w:rsidRPr="00500692" w:rsidRDefault="00F13007" w:rsidP="00F130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13007" w:rsidRPr="00500692" w:rsidRDefault="00F13007" w:rsidP="00F13007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1000.0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13007" w:rsidRPr="00500692" w:rsidRDefault="00F13007" w:rsidP="00F1300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73.5±5.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13007" w:rsidRPr="00500692" w:rsidRDefault="00F13007" w:rsidP="00F13007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7.8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13007" w:rsidRPr="00500692" w:rsidRDefault="00F13007" w:rsidP="00F1300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03.5±8.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13007" w:rsidRPr="00500692" w:rsidRDefault="00F13007" w:rsidP="00F13007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8.5 </w:t>
            </w:r>
          </w:p>
        </w:tc>
      </w:tr>
      <w:tr w:rsidR="00F13007" w:rsidRPr="00500692" w:rsidTr="00500692">
        <w:trPr>
          <w:trHeight w:val="250"/>
          <w:jc w:val="center"/>
        </w:trPr>
        <w:tc>
          <w:tcPr>
            <w:tcW w:w="1985" w:type="dxa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F13007" w:rsidRPr="00500692" w:rsidRDefault="00F13007" w:rsidP="00F1300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13007" w:rsidRPr="00500692" w:rsidRDefault="00F13007" w:rsidP="00F13007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10000.0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13007" w:rsidRPr="00500692" w:rsidRDefault="00F13007" w:rsidP="00F1300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69.5±9.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13007" w:rsidRPr="00500692" w:rsidRDefault="00F13007" w:rsidP="00F13007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13.8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13007" w:rsidRPr="00500692" w:rsidRDefault="00F13007" w:rsidP="00F1300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04.1±10.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13007" w:rsidRPr="00500692" w:rsidRDefault="00F13007" w:rsidP="00F13007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500692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9.7 </w:t>
            </w:r>
          </w:p>
        </w:tc>
      </w:tr>
    </w:tbl>
    <w:p w:rsidR="00F13007" w:rsidRDefault="00F13007"/>
    <w:sectPr w:rsidR="00F13007" w:rsidSect="005E3D1F">
      <w:pgSz w:w="11906" w:h="16838"/>
      <w:pgMar w:top="1418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71C8A" w:rsidRDefault="00671C8A" w:rsidP="00C96F94">
      <w:r>
        <w:separator/>
      </w:r>
    </w:p>
  </w:endnote>
  <w:endnote w:type="continuationSeparator" w:id="0">
    <w:p w:rsidR="00671C8A" w:rsidRDefault="00671C8A" w:rsidP="00C96F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71C8A" w:rsidRDefault="00671C8A" w:rsidP="00C96F94">
      <w:r>
        <w:separator/>
      </w:r>
    </w:p>
  </w:footnote>
  <w:footnote w:type="continuationSeparator" w:id="0">
    <w:p w:rsidR="00671C8A" w:rsidRDefault="00671C8A" w:rsidP="00C96F9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xNTUxNLU0sDQzMrFQ0lEKTi0uzszPAykwqwUA7c/1MCwAAAA="/>
  </w:docVars>
  <w:rsids>
    <w:rsidRoot w:val="00D106DD"/>
    <w:rsid w:val="00500692"/>
    <w:rsid w:val="005E3D1F"/>
    <w:rsid w:val="00671C8A"/>
    <w:rsid w:val="007B2EB8"/>
    <w:rsid w:val="00870544"/>
    <w:rsid w:val="00882BC2"/>
    <w:rsid w:val="009B3AD4"/>
    <w:rsid w:val="00B56E51"/>
    <w:rsid w:val="00BA5AFB"/>
    <w:rsid w:val="00C96F94"/>
    <w:rsid w:val="00D106DD"/>
    <w:rsid w:val="00E611E7"/>
    <w:rsid w:val="00F13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E3770C5-E781-4AE3-82EC-3E39E25C57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96F9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96F94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96F9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96F9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833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66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88</Words>
  <Characters>506</Characters>
  <Application>Microsoft Office Word</Application>
  <DocSecurity>0</DocSecurity>
  <Lines>4</Lines>
  <Paragraphs>1</Paragraphs>
  <ScaleCrop>false</ScaleCrop>
  <Company>CPU</Company>
  <LinksUpToDate>false</LinksUpToDate>
  <CharactersWithSpaces>5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indows 用户</cp:lastModifiedBy>
  <cp:revision>10</cp:revision>
  <dcterms:created xsi:type="dcterms:W3CDTF">2018-12-28T07:23:00Z</dcterms:created>
  <dcterms:modified xsi:type="dcterms:W3CDTF">2019-01-22T11:46:00Z</dcterms:modified>
</cp:coreProperties>
</file>